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Heading1"/>
        <w:jc w:val="center"/>
        <w:rPr>
          <w:lang w:val="bg-BG"/>
        </w:rPr>
      </w:pPr>
      <w:r w:rsidRPr="00423CDE">
        <w:t>Exercise: Advanced Functions</w:t>
      </w:r>
    </w:p>
    <w:p w14:paraId="0AAD061A" w14:textId="17CE2369" w:rsidR="00423CDE" w:rsidRPr="00423CDE" w:rsidRDefault="00423CDE" w:rsidP="00423CDE">
      <w:pPr>
        <w:rPr>
          <w:lang w:val="bg-BG"/>
        </w:rPr>
      </w:pPr>
      <w:r w:rsidRPr="00423CDE">
        <w:t xml:space="preserve">Problems for exercises and homework for the </w:t>
      </w:r>
      <w:hyperlink r:id="rId8"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Hyperlink"/>
          </w:rPr>
          <w:t>https://judge.softuni.bg/Contests/2765/Advanced-Functions-Exercise</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77777777" w:rsidR="00197398" w:rsidRPr="00447404" w:rsidRDefault="00197398" w:rsidP="00CE1281">
            <w:pPr>
              <w:pStyle w:val="Code"/>
              <w:spacing w:before="0" w:after="0"/>
              <w:jc w:val="center"/>
            </w:pPr>
            <w:r w:rsidRPr="00447404">
              <w:t>Sample exectu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77777777"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77777777"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77777777" w:rsidR="00394096" w:rsidRPr="00423CDE" w:rsidRDefault="00394096" w:rsidP="00394096">
      <w:pPr>
        <w:rPr>
          <w:lang w:val="bg-BG"/>
        </w:rPr>
      </w:pPr>
      <w:r w:rsidRPr="00423CDE">
        <w:t xml:space="preserve">The robot is equipped with a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r w:rsidR="009B5666">
              <w:rPr>
                <w:rStyle w:val="normaltextrun"/>
                <w:rFonts w:ascii="Consolas" w:hAnsi="Consolas" w:cs="Segoe UI"/>
                <w:b/>
                <w:bCs/>
                <w:sz w:val="22"/>
                <w:szCs w:val="22"/>
              </w:rPr>
              <w:t xml:space="preserve">flavour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restock flavour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3A50029A" w14:textId="3DB103FD" w:rsidR="00EB3E3D" w:rsidRDefault="00EB3E3D" w:rsidP="00F306E0">
      <w:r w:rsidRPr="00EB3E3D">
        <w:rPr>
          <w:b/>
          <w:bCs/>
        </w:rPr>
        <w:t xml:space="preserve">Hint: </w:t>
      </w:r>
      <w:r w:rsidRPr="00CF479F">
        <w:t>Overwrite</w:t>
      </w:r>
      <w:r w:rsidRPr="00EB3E3D">
        <w:rPr>
          <w:b/>
          <w:bCs/>
        </w:rPr>
        <w:t xml:space="preserve"> toString() </w:t>
      </w:r>
      <w:r w:rsidRPr="00CF479F">
        <w:t>of the function.</w:t>
      </w:r>
      <w:r w:rsidR="00CF479F">
        <w:rPr>
          <w:b/>
          <w:bCs/>
        </w:rPr>
        <w:t xml:space="preserve"> </w:t>
      </w:r>
    </w:p>
    <w:p w14:paraId="2F134A09" w14:textId="77777777" w:rsidR="00C64EBB" w:rsidRDefault="00C64EBB" w:rsidP="00F306E0">
      <w:pPr>
        <w:rPr>
          <w:rFonts w:cstheme="minorHAnsi"/>
        </w:rPr>
      </w:pP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70831D26"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00C0AC5D"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ar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77777777" w:rsidR="00F306E0" w:rsidRPr="00423CDE" w:rsidRDefault="00F306E0" w:rsidP="00F306E0">
      <w:pPr>
        <w:rPr>
          <w:lang w:val="bg-BG"/>
        </w:rPr>
      </w:pPr>
      <w:r w:rsidRPr="00423CDE">
        <w:t xml:space="preserve">Your function will be invoked with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2567F86E" w:rsidR="00873BEA" w:rsidRP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77777777" w:rsidR="001137B7" w:rsidRPr="001137B7" w:rsidRDefault="001137B7" w:rsidP="001137B7">
      <w:pPr>
        <w:spacing w:before="120" w:line="240" w:lineRule="auto"/>
        <w:textAlignment w:val="baseline"/>
        <w:rPr>
          <w:rFonts w:ascii="Segoe UI" w:eastAsia="Times New Roman" w:hAnsi="Segoe UI" w:cs="Segoe UI"/>
          <w:b/>
          <w:bCs/>
          <w:color w:val="7C380A"/>
          <w:sz w:val="18"/>
          <w:szCs w:val="18"/>
        </w:rPr>
      </w:pPr>
      <w:r w:rsidRPr="001137B7">
        <w:rPr>
          <w:rFonts w:ascii="Calibri" w:eastAsia="Times New Roman" w:hAnsi="Calibri" w:cs="Calibri"/>
          <w:b/>
          <w:bCs/>
          <w:color w:val="7C380A"/>
          <w:sz w:val="36"/>
          <w:szCs w:val="36"/>
        </w:rPr>
        <w:t>7. 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i</w:t>
      </w:r>
      <w:r w:rsidR="001137B7" w:rsidRPr="001137B7">
        <w:rPr>
          <w:rFonts w:ascii="Consolas" w:eastAsia="Times New Roman" w:hAnsi="Consolas" w:cs="Calibri"/>
          <w:b/>
          <w:bCs/>
        </w:rPr>
        <w:t>nit</w:t>
      </w:r>
      <w:r>
        <w:rPr>
          <w:rFonts w:ascii="Consolas" w:eastAsia="Times New Roman" w:hAnsi="Consolas" w:cs="Calibri"/>
          <w:b/>
          <w:bCs/>
          <w:lang w:val="bg-BG"/>
        </w:rPr>
        <w:t xml:space="preserve"> </w:t>
      </w:r>
      <w:r w:rsidR="001137B7" w:rsidRPr="001137B7">
        <w:rPr>
          <w:rFonts w:ascii="Consolas" w:eastAsia="Times New Roman" w:hAnsi="Consolas" w:cs="Calibri"/>
          <w:b/>
          <w:bCs/>
        </w:rPr>
        <w:t>(selector1, selector2, resultSelector)</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r w:rsidR="001137B7" w:rsidRPr="000F6338">
        <w:rPr>
          <w:rFonts w:ascii="Consolas" w:eastAsia="Times New Roman" w:hAnsi="Consolas" w:cs="Calibri"/>
          <w:b/>
          <w:bCs/>
        </w:rPr>
        <w:t>resultSelector</w:t>
      </w:r>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r w:rsidRPr="001137B7">
        <w:rPr>
          <w:rFonts w:ascii="Consolas" w:eastAsia="Times New Roman" w:hAnsi="Consolas" w:cs="Calibri"/>
          <w:b/>
          <w:bCs/>
        </w:rPr>
        <w:t>resultSelector</w:t>
      </w:r>
      <w:r w:rsidR="000F6338" w:rsidRPr="000F6338">
        <w:rPr>
          <w:rFonts w:eastAsia="Times New Roman" w:cstheme="minorHAnsi"/>
        </w:rPr>
        <w:t>.</w:t>
      </w:r>
    </w:p>
    <w:p w14:paraId="13E61231" w14:textId="77777777" w:rsidR="000F6338" w:rsidRPr="001137B7" w:rsidRDefault="000F6338" w:rsidP="000F6338">
      <w:pPr>
        <w:spacing w:before="0" w:line="240" w:lineRule="auto"/>
        <w:ind w:left="360"/>
        <w:textAlignment w:val="baseline"/>
        <w:rPr>
          <w:rFonts w:ascii="Calibri" w:eastAsia="Times New Roman" w:hAnsi="Calibri" w:cs="Calibri"/>
        </w:rPr>
      </w:pP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44"/>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3AA3D982" w:rsidR="00B2244D" w:rsidRDefault="001137B7" w:rsidP="001137B7">
      <w:pPr>
        <w:pStyle w:val="Heading2"/>
        <w:numPr>
          <w:ilvl w:val="0"/>
          <w:numId w:val="0"/>
        </w:numPr>
        <w:rPr>
          <w:noProof/>
        </w:rPr>
      </w:pPr>
      <w:r>
        <w:rPr>
          <w:noProof/>
        </w:rPr>
        <w:t xml:space="preserve">8. </w:t>
      </w:r>
      <w:r w:rsidR="00B2244D">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02A7AE30" w14:textId="77777777" w:rsidR="007E55B3" w:rsidRDefault="007E55B3" w:rsidP="007E55B3">
      <w:pPr>
        <w:rPr>
          <w:lang w:val="bg-BG"/>
        </w:rPr>
      </w:pPr>
    </w:p>
    <w:p w14:paraId="753DCD8B" w14:textId="77777777" w:rsidR="007E55B3" w:rsidRDefault="007E55B3" w:rsidP="007E55B3">
      <w:pPr>
        <w:rPr>
          <w:lang w:val="bg-BG"/>
        </w:rPr>
      </w:pPr>
    </w:p>
    <w:p w14:paraId="7C5D374F" w14:textId="225C6C51" w:rsidR="00B2244D" w:rsidRPr="00A05FCB" w:rsidRDefault="00B87C0C" w:rsidP="00B87C0C">
      <w:pPr>
        <w:pStyle w:val="Heading2"/>
        <w:numPr>
          <w:ilvl w:val="0"/>
          <w:numId w:val="0"/>
        </w:numPr>
        <w:ind w:left="360" w:hanging="360"/>
        <w:rPr>
          <w:lang w:val="bg-BG"/>
        </w:rPr>
      </w:pPr>
      <w:r>
        <w:rPr>
          <w:lang w:val="bg-BG"/>
        </w:rPr>
        <w:t xml:space="preserve">9. </w:t>
      </w:r>
      <w:r w:rsidR="00B2244D">
        <w:t>Central Cinema</w:t>
      </w:r>
      <w:r w:rsidR="00B2244D">
        <w:rPr>
          <w:lang w:val="bg-BG"/>
        </w:rPr>
        <w:t xml:space="preserve"> </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r w:rsidRPr="00DC0968">
        <w:rPr>
          <w:rFonts w:ascii="Consolas" w:hAnsi="Consolas"/>
          <w:b/>
          <w:bCs/>
        </w:rPr>
        <w:t>hallName}</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r w:rsidR="002F5199" w:rsidRPr="003538ED">
        <w:rPr>
          <w:rFonts w:ascii="Consolas" w:hAnsi="Consolas"/>
          <w:b/>
          <w:bCs/>
        </w:rPr>
        <w:t>}</w:t>
      </w:r>
      <w:r w:rsidR="002F5199">
        <w:rPr>
          <w:rFonts w:ascii="Consolas" w:hAnsi="Consolas"/>
          <w:b/>
        </w:rPr>
        <w:t>`</w:t>
      </w:r>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12A7B9D6" w:rsidR="00B2244D" w:rsidRDefault="005D2E93" w:rsidP="00B2244D">
      <w:pPr>
        <w:rPr>
          <w:b/>
          <w:bCs/>
        </w:rPr>
      </w:pPr>
      <w:r>
        <w:rPr>
          <w:noProof/>
        </w:rPr>
        <mc:AlternateContent>
          <mc:Choice Requires="wps">
            <w:drawing>
              <wp:anchor distT="0" distB="0" distL="114300" distR="114300" simplePos="0" relativeHeight="251660288" behindDoc="0" locked="0" layoutInCell="1" allowOverlap="1" wp14:anchorId="64308BDE" wp14:editId="6162496D">
                <wp:simplePos x="0" y="0"/>
                <wp:positionH relativeFrom="column">
                  <wp:posOffset>2818765</wp:posOffset>
                </wp:positionH>
                <wp:positionV relativeFrom="paragraph">
                  <wp:posOffset>1828165</wp:posOffset>
                </wp:positionV>
                <wp:extent cx="182880" cy="243840"/>
                <wp:effectExtent l="19050" t="0" r="7620" b="22860"/>
                <wp:wrapNone/>
                <wp:docPr id="34" name="Down Arrow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 cy="243840"/>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EC97F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6" type="#_x0000_t67" style="position:absolute;margin-left:221.95pt;margin-top:143.95pt;width:14.4pt;height:1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" adj="13500" fillcolor="#c0504d [3205]" strokecolor="#622423 [1605]" strokeweight="2pt">
                <v:path arrowok="t"/>
              </v:shape>
            </w:pict>
          </mc:Fallback>
        </mc:AlternateContent>
      </w:r>
      <w:r>
        <w:rPr>
          <w:noProof/>
        </w:rPr>
        <mc:AlternateContent>
          <mc:Choice Requires="wps">
            <w:drawing>
              <wp:anchor distT="0" distB="0" distL="114300" distR="114300" simplePos="0" relativeHeight="251659264" behindDoc="0" locked="0" layoutInCell="1" allowOverlap="1" wp14:anchorId="0C2D448E" wp14:editId="27A455FC">
                <wp:simplePos x="0" y="0"/>
                <wp:positionH relativeFrom="column">
                  <wp:posOffset>4944745</wp:posOffset>
                </wp:positionH>
                <wp:positionV relativeFrom="paragraph">
                  <wp:posOffset>1050925</wp:posOffset>
                </wp:positionV>
                <wp:extent cx="571500" cy="297180"/>
                <wp:effectExtent l="0" t="0" r="0" b="7620"/>
                <wp:wrapNone/>
                <wp:docPr id="2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1500" cy="297180"/>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85B45F" id="Rectangle 12" o:spid="_x0000_s1026" style="position:absolute;margin-left:389.35pt;margin-top:82.75pt;width:4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" filled="f" strokecolor="#c0504d [3205]" strokeweight="2pt">
                <v:path arrowok="t"/>
              </v:rect>
            </w:pict>
          </mc:Fallback>
        </mc:AlternateConten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125220"/>
                    </a:xfrm>
                    <a:prstGeom prst="rect">
                      <a:avLst/>
                    </a:prstGeom>
                  </pic:spPr>
                </pic:pic>
              </a:graphicData>
            </a:graphic>
          </wp:inline>
        </w:drawing>
      </w:r>
    </w:p>
    <w:p w14:paraId="02068A70" w14:textId="1FE9E153" w:rsidR="00B2244D" w:rsidRPr="00D87845" w:rsidRDefault="00E32FB3" w:rsidP="00E32FB3">
      <w:pPr>
        <w:pStyle w:val="Heading2"/>
        <w:numPr>
          <w:ilvl w:val="0"/>
          <w:numId w:val="0"/>
        </w:numPr>
        <w:rPr>
          <w:lang w:val="bg-BG"/>
        </w:rPr>
      </w:pPr>
      <w:r>
        <w:lastRenderedPageBreak/>
        <w:t>10.</w:t>
      </w:r>
      <w:r w:rsidR="00B2244D">
        <w:t xml:space="preserve"> </w:t>
      </w:r>
      <w:r w:rsidR="00B2244D" w:rsidRPr="00D87845">
        <w:t>Task Manager</w:t>
      </w:r>
      <w:r w:rsidR="00BF5DE1">
        <w:t xml:space="preserve"> *</w:t>
      </w:r>
    </w:p>
    <w:p w14:paraId="4FF99A6B" w14:textId="77777777" w:rsidR="00B2244D" w:rsidRPr="00D87845" w:rsidRDefault="00B2244D" w:rsidP="00B2244D">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5A5C966" w14:textId="77777777" w:rsidR="00B2244D" w:rsidRPr="00D87845" w:rsidRDefault="00B2244D" w:rsidP="00B2244D">
      <w:pPr>
        <w:jc w:val="center"/>
        <w:rPr>
          <w:u w:val="single"/>
          <w:lang w:val="bg-BG"/>
        </w:rPr>
      </w:pPr>
      <w:r w:rsidRPr="00D87845">
        <w:rPr>
          <w:noProof/>
          <w:u w:val="single"/>
          <w:lang w:val="bg-BG" w:eastAsia="bg-BG"/>
        </w:rPr>
        <w:drawing>
          <wp:inline distT="0" distB="0" distL="0" distR="0" wp14:anchorId="3047A290" wp14:editId="47343D96">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3"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2C2652" w14:textId="77777777" w:rsidR="00B2244D" w:rsidRPr="00D87845" w:rsidRDefault="00B2244D" w:rsidP="00B2244D">
      <w:pPr>
        <w:pStyle w:val="Heading3"/>
        <w:rPr>
          <w:lang w:val="bg-BG"/>
        </w:rPr>
      </w:pPr>
      <w:r w:rsidRPr="00D87845">
        <w:t>Your task</w:t>
      </w:r>
    </w:p>
    <w:p w14:paraId="1CC6F095" w14:textId="77777777" w:rsidR="00B2244D" w:rsidRPr="00D87845" w:rsidRDefault="00B2244D" w:rsidP="00B2244D">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170840F9" w14:textId="7064E6CA" w:rsidR="00B2244D" w:rsidRPr="00D87845" w:rsidRDefault="00B2244D" w:rsidP="00B2244D">
      <w:pPr>
        <w:rPr>
          <w:lang w:val="bg-BG"/>
        </w:rPr>
      </w:pPr>
      <w:r w:rsidRPr="00D87845">
        <w:t xml:space="preserve">When the </w:t>
      </w:r>
      <w:r w:rsidR="003634D3" w:rsidRPr="00425601">
        <w:rPr>
          <w:rFonts w:cstheme="minorHAnsi"/>
        </w:rPr>
        <w:t>[</w:t>
      </w:r>
      <w:r w:rsidRPr="00425601">
        <w:rPr>
          <w:rFonts w:ascii="Consolas" w:hAnsi="Consolas"/>
          <w:b/>
        </w:rPr>
        <w:t>Add</w:t>
      </w:r>
      <w:r w:rsidR="00425601">
        <w:rPr>
          <w:rFonts w:cstheme="minorHAnsi"/>
        </w:rPr>
        <w:t>]</w:t>
      </w:r>
      <w:r w:rsidRPr="00425601">
        <w:t xml:space="preserve"> </w:t>
      </w:r>
      <w:r w:rsidRPr="00D87845">
        <w:t>button is clicked, first you need to validate the input</w:t>
      </w:r>
      <w:r w:rsidR="00E32FB3">
        <w:t>s. If any of the input fields are</w:t>
      </w:r>
      <w:r w:rsidRPr="00D87845">
        <w:t xml:space="preserve"> empty, the function doesn</w:t>
      </w:r>
      <w:r>
        <w:t>’</w:t>
      </w:r>
      <w:r w:rsidRPr="00D87845">
        <w:t xml:space="preserve">t make anything. </w:t>
      </w:r>
    </w:p>
    <w:p w14:paraId="32B156D1" w14:textId="726E531E" w:rsidR="00B2244D" w:rsidRPr="00D87845" w:rsidRDefault="00B2244D" w:rsidP="00B2244D">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rsidR="00E32FB3">
        <w:t xml:space="preserve"> the "</w:t>
      </w:r>
      <w:r w:rsidRPr="00E32FB3">
        <w:rPr>
          <w:b/>
        </w:rPr>
        <w:t>Open</w:t>
      </w:r>
      <w:r w:rsidR="00E32FB3">
        <w:t>"</w:t>
      </w:r>
      <w:r w:rsidRPr="00D87845">
        <w:t xml:space="preserve"> section. </w:t>
      </w:r>
    </w:p>
    <w:p w14:paraId="585C58E8" w14:textId="77777777" w:rsidR="00B2244D" w:rsidRPr="00D87845" w:rsidRDefault="00B2244D" w:rsidP="00B2244D">
      <w:pPr>
        <w:rPr>
          <w:lang w:val="bg-BG"/>
        </w:rPr>
      </w:pPr>
      <w:r w:rsidRPr="00D87845">
        <w:t xml:space="preserve">The </w:t>
      </w:r>
      <w:r w:rsidRPr="00D87845">
        <w:rPr>
          <w:noProof/>
        </w:rPr>
        <w:t xml:space="preserve">HTML </w:t>
      </w:r>
      <w:r w:rsidRPr="00D87845">
        <w:t>structure looks like this:</w:t>
      </w:r>
    </w:p>
    <w:p w14:paraId="69CB92F9" w14:textId="77777777" w:rsidR="00B2244D" w:rsidRPr="00D87845" w:rsidRDefault="00B2244D" w:rsidP="00B2244D">
      <w:pPr>
        <w:ind w:left="360"/>
        <w:jc w:val="center"/>
        <w:rPr>
          <w:lang w:val="bg-BG"/>
        </w:rPr>
      </w:pPr>
      <w:r w:rsidRPr="00D87845">
        <w:rPr>
          <w:noProof/>
          <w:lang w:val="bg-BG" w:eastAsia="bg-BG"/>
        </w:rPr>
        <w:drawing>
          <wp:inline distT="0" distB="0" distL="0" distR="0" wp14:anchorId="3A2B8413" wp14:editId="3276ABEA">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4"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D23A5E" w14:textId="3F134AB9" w:rsidR="00B2244D" w:rsidRPr="00D87845" w:rsidRDefault="00B2244D" w:rsidP="00B2244D">
      <w:pPr>
        <w:rPr>
          <w:lang w:val="bg-BG"/>
        </w:rPr>
      </w:pPr>
      <w:r w:rsidRPr="00D87845">
        <w:t xml:space="preserve">The </w:t>
      </w:r>
      <w:r w:rsidRPr="00425601">
        <w:rPr>
          <w:rFonts w:ascii="Consolas" w:hAnsi="Consolas"/>
          <w:b/>
        </w:rPr>
        <w:t>a</w:t>
      </w:r>
      <w:r w:rsidR="00425601" w:rsidRPr="00425601">
        <w:rPr>
          <w:rFonts w:ascii="Consolas" w:hAnsi="Consolas"/>
          <w:b/>
        </w:rPr>
        <w:t>rticle</w:t>
      </w:r>
      <w:r w:rsidR="00425601">
        <w:t xml:space="preserve"> should have two buttons "</w:t>
      </w:r>
      <w:r w:rsidR="00425601" w:rsidRPr="00425601">
        <w:rPr>
          <w:rFonts w:ascii="Consolas" w:hAnsi="Consolas"/>
          <w:b/>
        </w:rPr>
        <w:t>Start</w:t>
      </w:r>
      <w:r w:rsidR="00425601">
        <w:t>" and "</w:t>
      </w:r>
      <w:r w:rsidR="00425601" w:rsidRPr="00425601">
        <w:rPr>
          <w:rFonts w:ascii="Consolas" w:hAnsi="Consolas"/>
          <w:b/>
        </w:rPr>
        <w:t>Delete</w:t>
      </w:r>
      <w:r w:rsidR="00425601">
        <w:t>"</w:t>
      </w:r>
      <w:r w:rsidRPr="00D87845">
        <w:t>. Be careful to set the classes for the buttons and the parent-div.</w:t>
      </w:r>
    </w:p>
    <w:p w14:paraId="3915EECE" w14:textId="16CDD7EF" w:rsidR="00B2244D" w:rsidRPr="00D87845" w:rsidRDefault="00425601" w:rsidP="00B2244D">
      <w:pPr>
        <w:rPr>
          <w:lang w:val="bg-BG"/>
        </w:rPr>
      </w:pPr>
      <w:r>
        <w:t xml:space="preserve">When the </w:t>
      </w:r>
      <w:r w:rsidRPr="00425601">
        <w:t>[</w:t>
      </w:r>
      <w:r w:rsidRPr="00425601">
        <w:rPr>
          <w:rFonts w:ascii="Consolas" w:hAnsi="Consolas"/>
          <w:b/>
        </w:rPr>
        <w:t>Start</w:t>
      </w:r>
      <w:r w:rsidRPr="00425601">
        <w:t xml:space="preserve">] </w:t>
      </w:r>
      <w:r w:rsidR="00B2244D" w:rsidRPr="00D87845">
        <w:t>button is clicked, you need t</w:t>
      </w:r>
      <w:r>
        <w:t xml:space="preserve">o </w:t>
      </w:r>
      <w:r w:rsidRPr="00425601">
        <w:rPr>
          <w:b/>
        </w:rPr>
        <w:t>move</w:t>
      </w:r>
      <w:r>
        <w:t xml:space="preserve"> the Task in the section "</w:t>
      </w:r>
      <w:r w:rsidRPr="00425601">
        <w:rPr>
          <w:b/>
        </w:rPr>
        <w:t>In Progress</w:t>
      </w:r>
      <w:r>
        <w:t>"</w:t>
      </w:r>
      <w:r w:rsidR="00B2244D" w:rsidRPr="00D87845">
        <w:t xml:space="preserve">. Be careful with the buttons! The </w:t>
      </w:r>
      <w:r w:rsidR="00B2244D" w:rsidRPr="00D87845">
        <w:rPr>
          <w:noProof/>
        </w:rPr>
        <w:t xml:space="preserve">HTML </w:t>
      </w:r>
      <w:r w:rsidR="00B2244D" w:rsidRPr="00D87845">
        <w:t xml:space="preserve">structure looks like this: </w:t>
      </w:r>
    </w:p>
    <w:p w14:paraId="197739B1" w14:textId="77777777" w:rsidR="00B2244D" w:rsidRPr="00997F8A" w:rsidRDefault="00B2244D" w:rsidP="00B2244D">
      <w:pPr>
        <w:jc w:val="cente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DADEFC6" wp14:editId="64D44882">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5"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0183" w14:textId="0905E907" w:rsidR="00B2244D" w:rsidRPr="00D87845" w:rsidRDefault="00425601" w:rsidP="00B2244D">
      <w:pPr>
        <w:rPr>
          <w:lang w:val="bg-BG"/>
        </w:rPr>
      </w:pPr>
      <w:r>
        <w:t>When the [</w:t>
      </w:r>
      <w:r w:rsidRPr="00425601">
        <w:rPr>
          <w:rFonts w:ascii="Consolas" w:hAnsi="Consolas"/>
          <w:b/>
        </w:rPr>
        <w:t>Delete</w:t>
      </w:r>
      <w:r>
        <w:t>]</w:t>
      </w:r>
      <w:r w:rsidR="00B2244D" w:rsidRPr="00D87845">
        <w:t xml:space="preserve"> button is clicked, the Task </w:t>
      </w:r>
      <w:r w:rsidR="00B2244D" w:rsidRPr="00D87845">
        <w:rPr>
          <w:noProof/>
        </w:rPr>
        <w:t>(</w:t>
      </w:r>
      <w:r w:rsidR="00B2244D" w:rsidRPr="00D87845">
        <w:t>whole article</w:t>
      </w:r>
      <w:r w:rsidR="00B2244D" w:rsidRPr="00D87845">
        <w:rPr>
          <w:noProof/>
        </w:rPr>
        <w:t xml:space="preserve">) </w:t>
      </w:r>
      <w:r w:rsidR="00B2244D" w:rsidRPr="00D87845">
        <w:t xml:space="preserve">should be </w:t>
      </w:r>
      <w:r w:rsidR="00B2244D" w:rsidRPr="00425601">
        <w:rPr>
          <w:b/>
        </w:rPr>
        <w:t>removed</w:t>
      </w:r>
      <w:r w:rsidR="00B2244D" w:rsidRPr="00D87845">
        <w:t xml:space="preserve"> from the </w:t>
      </w:r>
      <w:r w:rsidR="00B2244D" w:rsidRPr="00D87845">
        <w:rPr>
          <w:noProof/>
        </w:rPr>
        <w:t>HTML</w:t>
      </w:r>
      <w:r w:rsidR="00B2244D" w:rsidRPr="00D87845">
        <w:t xml:space="preserve">. </w:t>
      </w:r>
    </w:p>
    <w:p w14:paraId="585FB9A2" w14:textId="223B75EA" w:rsidR="00B2244D" w:rsidRPr="00D87845" w:rsidRDefault="00425601" w:rsidP="00B2244D">
      <w:pPr>
        <w:rPr>
          <w:lang w:val="bg-BG"/>
        </w:rPr>
      </w:pPr>
      <w:r>
        <w:t>After clicking the [</w:t>
      </w:r>
      <w:r w:rsidRPr="00425601">
        <w:rPr>
          <w:rFonts w:ascii="Consolas" w:hAnsi="Consolas"/>
          <w:b/>
        </w:rPr>
        <w:t>Finish</w:t>
      </w:r>
      <w:r>
        <w:t>]</w:t>
      </w:r>
      <w:r w:rsidR="00B2244D" w:rsidRPr="00D87845">
        <w:t xml:space="preserve"> button, the Task will be completed, and you should </w:t>
      </w:r>
      <w:r w:rsidR="00B2244D" w:rsidRPr="00425601">
        <w:rPr>
          <w:b/>
        </w:rPr>
        <w:t>move</w:t>
      </w:r>
      <w:r w:rsidR="00B2244D" w:rsidRPr="00D87845">
        <w:t xml:space="preserve"> the </w:t>
      </w:r>
      <w:r w:rsidR="00B2244D" w:rsidRPr="00425601">
        <w:rPr>
          <w:b/>
        </w:rPr>
        <w:t>article</w:t>
      </w:r>
      <w:r>
        <w:t xml:space="preserve"> to the section "</w:t>
      </w:r>
      <w:r w:rsidRPr="00425601">
        <w:rPr>
          <w:b/>
        </w:rPr>
        <w:t>Complete</w:t>
      </w:r>
      <w:r>
        <w:t>"</w:t>
      </w:r>
      <w:r w:rsidR="00B2244D" w:rsidRPr="00D87845">
        <w:t xml:space="preserve">. The buttons with their parent div-element should be </w:t>
      </w:r>
      <w:r w:rsidR="00B2244D" w:rsidRPr="00425601">
        <w:rPr>
          <w:b/>
        </w:rPr>
        <w:t>removed</w:t>
      </w:r>
      <w:r w:rsidR="00B2244D" w:rsidRPr="00D87845">
        <w:t>.</w:t>
      </w:r>
    </w:p>
    <w:p w14:paraId="6B615AC9" w14:textId="77777777" w:rsidR="00B2244D" w:rsidRPr="00D87845" w:rsidRDefault="00B2244D" w:rsidP="00B2244D">
      <w:pPr>
        <w:jc w:val="center"/>
        <w:rPr>
          <w:lang w:val="bg-BG"/>
        </w:rPr>
      </w:pPr>
      <w:r w:rsidRPr="00D87845">
        <w:rPr>
          <w:noProof/>
          <w:lang w:val="bg-BG" w:eastAsia="bg-BG"/>
        </w:rPr>
        <w:drawing>
          <wp:inline distT="0" distB="0" distL="0" distR="0" wp14:anchorId="3EEE8B4D" wp14:editId="6062EE46">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E4B02F" w14:textId="77777777" w:rsidR="00B2244D" w:rsidRPr="00D87845" w:rsidRDefault="00B2244D" w:rsidP="00B2244D">
      <w:pPr>
        <w:jc w:val="center"/>
        <w:rPr>
          <w:lang w:val="bg-BG"/>
        </w:rPr>
      </w:pPr>
      <w:r w:rsidRPr="00D87845">
        <w:rPr>
          <w:noProof/>
          <w:lang w:val="bg-BG" w:eastAsia="bg-BG"/>
        </w:rPr>
        <w:drawing>
          <wp:inline distT="0" distB="0" distL="0" distR="0" wp14:anchorId="4E5BE372" wp14:editId="36317B7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7"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B2244D" w:rsidRPr="00D87845"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29C44" w14:textId="77777777" w:rsidR="00025CD3" w:rsidRDefault="00025CD3" w:rsidP="008068A2">
      <w:pPr>
        <w:spacing w:after="0" w:line="240" w:lineRule="auto"/>
      </w:pPr>
      <w:r>
        <w:separator/>
      </w:r>
    </w:p>
  </w:endnote>
  <w:endnote w:type="continuationSeparator" w:id="0">
    <w:p w14:paraId="7EF405A5" w14:textId="77777777" w:rsidR="00025CD3" w:rsidRDefault="00025C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3070BB25" w:rsidR="004E4C1E" w:rsidRDefault="005D2E93" w:rsidP="004E4C1E">
    <w:pPr>
      <w:pStyle w:val="Footer"/>
    </w:pPr>
    <w:r>
      <w:rPr>
        <w:noProof/>
      </w:rPr>
      <mc:AlternateContent>
        <mc:Choice Requires="wps">
          <w:drawing>
            <wp:anchor distT="0" distB="0" distL="114300" distR="114300" simplePos="0" relativeHeight="251660288" behindDoc="0" locked="0" layoutInCell="1" allowOverlap="1" wp14:anchorId="175F0C9A" wp14:editId="35B65F3F">
              <wp:simplePos x="0" y="0"/>
              <wp:positionH relativeFrom="column">
                <wp:posOffset>1395095</wp:posOffset>
              </wp:positionH>
              <wp:positionV relativeFrom="paragraph">
                <wp:posOffset>356235</wp:posOffset>
              </wp:positionV>
              <wp:extent cx="509905" cy="165100"/>
              <wp:effectExtent l="0" t="0" r="0" b="0"/>
              <wp:wrapNone/>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5F0C9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4733149" wp14:editId="2DCDECDC">
              <wp:simplePos x="0" y="0"/>
              <wp:positionH relativeFrom="column">
                <wp:posOffset>1384300</wp:posOffset>
              </wp:positionH>
              <wp:positionV relativeFrom="paragraph">
                <wp:posOffset>88900</wp:posOffset>
              </wp:positionV>
              <wp:extent cx="5224780" cy="513715"/>
              <wp:effectExtent l="0" t="0" r="0" b="0"/>
              <wp:wrapNone/>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473314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74434238" wp14:editId="4EF5F72C">
              <wp:simplePos x="0" y="0"/>
              <wp:positionH relativeFrom="column">
                <wp:posOffset>-1270</wp:posOffset>
              </wp:positionH>
              <wp:positionV relativeFrom="paragraph">
                <wp:posOffset>66039</wp:posOffset>
              </wp:positionV>
              <wp:extent cx="6614160"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901541"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53505122" wp14:editId="7FF40D9B">
              <wp:simplePos x="0" y="0"/>
              <wp:positionH relativeFrom="column">
                <wp:posOffset>5647055</wp:posOffset>
              </wp:positionH>
              <wp:positionV relativeFrom="paragraph">
                <wp:posOffset>342265</wp:posOffset>
              </wp:positionV>
              <wp:extent cx="900430" cy="201930"/>
              <wp:effectExtent l="0" t="0" r="0" b="0"/>
              <wp:wrapNone/>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505122"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EECCC" w14:textId="77777777" w:rsidR="00025CD3" w:rsidRDefault="00025CD3" w:rsidP="008068A2">
      <w:pPr>
        <w:spacing w:after="0" w:line="240" w:lineRule="auto"/>
      </w:pPr>
      <w:r>
        <w:separator/>
      </w:r>
    </w:p>
  </w:footnote>
  <w:footnote w:type="continuationSeparator" w:id="0">
    <w:p w14:paraId="7E5E11FF" w14:textId="77777777" w:rsidR="00025CD3" w:rsidRDefault="00025CD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e2tDCysDSxsDRS0lEKTi0uzszPAykwrAUA0OgPeSwAAAA="/>
  </w:docVars>
  <w:rsids>
    <w:rsidRoot w:val="008068A2"/>
    <w:rsid w:val="000006BB"/>
    <w:rsid w:val="000026AD"/>
    <w:rsid w:val="00002C1C"/>
    <w:rsid w:val="000062E9"/>
    <w:rsid w:val="00007044"/>
    <w:rsid w:val="0001451E"/>
    <w:rsid w:val="00023DC6"/>
    <w:rsid w:val="00025CD3"/>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84F"/>
    <w:rsid w:val="005D2E93"/>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5691"/>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js-advance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199</Words>
  <Characters>12537</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User</cp:lastModifiedBy>
  <cp:revision>2</cp:revision>
  <cp:lastPrinted>2015-10-26T22:35:00Z</cp:lastPrinted>
  <dcterms:created xsi:type="dcterms:W3CDTF">2022-01-08T09:08:00Z</dcterms:created>
  <dcterms:modified xsi:type="dcterms:W3CDTF">2022-01-08T09:08:00Z</dcterms:modified>
  <cp:category>programming;education;software engineering;software development</cp:category>
</cp:coreProperties>
</file>